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ernship-application-letter"/>
    <w:p>
      <w:pPr>
        <w:pStyle w:val="Heading1"/>
      </w:pPr>
      <w:r>
        <w:t xml:space="preserve">Internship Application Letter</w:t>
      </w:r>
    </w:p>
    <w:p>
      <w:pPr>
        <w:pStyle w:val="FirstParagraph"/>
      </w:pPr>
      <w:r>
        <w:t xml:space="preserve">For the Firefighter Trainee Program – Saint Petersburg Emergency Services Department</w:t>
      </w:r>
    </w:p>
    <w:bookmarkEnd w:id="20"/>
    <w:p>
      <w:pPr>
        <w:pStyle w:val="BodyText"/>
      </w:pPr>
      <w:r>
        <w:t xml:space="preserve">October 26, 2023</w:t>
      </w:r>
    </w:p>
    <w:p>
      <w:pPr>
        <w:pStyle w:val="BodyText"/>
      </w:pPr>
      <w:r>
        <w:t xml:space="preserve">Head of Training &amp; Recruitment</w:t>
      </w:r>
      <w:r>
        <w:br/>
      </w:r>
      <w:r>
        <w:t xml:space="preserve">Emergency Response Management (SORM)</w:t>
      </w:r>
      <w:r>
        <w:br/>
      </w:r>
      <w:r>
        <w:t xml:space="preserve">Municipal Emergency Services Department</w:t>
      </w:r>
      <w:r>
        <w:br/>
      </w:r>
      <w:r>
        <w:t xml:space="preserve">Saint Petersburg, Russia</w:t>
      </w:r>
    </w:p>
    <w:bookmarkStart w:id="21" w:name="X80fa182d40436d7f1961f358e9e676fd963b5e0"/>
    <w:p>
      <w:pPr>
        <w:pStyle w:val="Heading2"/>
      </w:pPr>
      <w:r>
        <w:t xml:space="preserve">Subject: Internship Application Letter for Firefighter Trainee Position – Dedicated to Serving Saint Petersburg</w:t>
      </w:r>
    </w:p>
    <w:p>
      <w:pPr>
        <w:pStyle w:val="FirstParagraph"/>
      </w:pPr>
      <w:r>
        <w:t xml:space="preserve">Dear Head of Training &amp; Recruitment,</w:t>
      </w:r>
    </w:p>
    <w:bookmarkEnd w:id="21"/>
    <w:p>
      <w:pPr>
        <w:pStyle w:val="BodyText"/>
      </w:pPr>
      <w:r>
        <w:t xml:space="preserve">I am writing with profound enthusiasm to submit my application for the Firefighter Trainee Internship Program with the Saint Petersburg Municipal Emergency Services Department. As a highly motivated and physically resilient individual deeply committed to public safety, I have long admired the legacy of courage and precision embodied by emergency responders in Russia Saint Petersburg—a city where history, culture, and modern urban challenges converge in unique ways that demand exceptional fire service expertise.</w:t>
      </w:r>
    </w:p>
    <w:p>
      <w:pPr>
        <w:pStyle w:val="BodyText"/>
      </w:pPr>
      <w:r>
        <w:t xml:space="preserve">My decision to pursue this opportunity is rooted in a lifelong passion for community protection. Having grown up near the Neva River basin, I have witnessed firsthand how Saint Petersburg’s intricate network of historic architecture, dense waterfront districts, and extreme seasonal weather patterns create complex fire hazards. Whether it is a blaze threatening UNESCO-listed palaces along the Fontanka River or a winter emergency in the ice-covered streets of Vasilyevsky Island, I understand that becoming an effective Firefighter requires more than physical strength—it demands cultural awareness, technical adaptability, and unwavering dedication to Saint Petersburg’s residents. This internship represents not merely a career step, but a commitment to honor the sacred trust placed in Russia’s emergency responders.</w:t>
      </w:r>
    </w:p>
    <w:bookmarkStart w:id="22" w:name="why-saint-petersburg-why-this-internship"/>
    <w:p>
      <w:pPr>
        <w:pStyle w:val="Heading2"/>
      </w:pPr>
      <w:r>
        <w:t xml:space="preserve">Why Saint Petersburg? Why This Internship?</w:t>
      </w:r>
    </w:p>
    <w:p>
      <w:pPr>
        <w:pStyle w:val="FirstParagraph"/>
      </w:pPr>
      <w:r>
        <w:t xml:space="preserve">The Firefighter Trainee Internship Program at the Saint Petersburg Emergency Services Department stands out as the definitive pathway to professional development in Russia. Unlike generic training initiatives, this program integrates rigorous theoretical instruction with hands-on immersion in our city’s most demanding environments—from navigating narrow streets of the historic center to mastering maritime firefighting techniques on the Baltic Sea coast. I am particularly inspired by SORM’s recent emphasis on</w:t>
      </w:r>
      <w:r>
        <w:t xml:space="preserve"> </w:t>
      </w:r>
      <w:r>
        <w:rPr>
          <w:iCs/>
          <w:i/>
        </w:rPr>
        <w:t xml:space="preserve">preventive fire safety education</w:t>
      </w:r>
      <w:r>
        <w:t xml:space="preserve">, a strategy that aligns perfectly with my belief that true protection begins before flames ignite. I seek to contribute to this mission, applying myself fully within the structured framework of your Internship Application Letter program.</w:t>
      </w:r>
    </w:p>
    <w:p>
      <w:pPr>
        <w:pStyle w:val="BodyText"/>
      </w:pPr>
      <w:r>
        <w:t xml:space="preserve">I have proactively prepared for this role through specialized training: 2 years as a volunteer firefighter with the Leningrad Oblast Civil Defense Corps, where I assisted in over 50 urban rescue operations during severe winter storms. I am certified in Basic Life Support (BLS) and Advanced First Aid, and have undergone extensive physical conditioning to meet Russia’s stringent firefighter fitness standards (including the mandatory 3km run under load). Crucially, I have studied SORM protocols for historic building fire suppression—a skill directly relevant to Saint Petersburg’s architectural heritage. This foundation ensures I can immediately contribute while learning from your esteemed team.</w:t>
      </w:r>
    </w:p>
    <w:bookmarkEnd w:id="22"/>
    <w:bookmarkStart w:id="23" w:name="X10a99817dbcef4dc795d3b7c0b63dc44a111f69"/>
    <w:p>
      <w:pPr>
        <w:pStyle w:val="Heading2"/>
      </w:pPr>
      <w:r>
        <w:t xml:space="preserve">My Commitment to the Firefighter Ethos in Saint Petersburg</w:t>
      </w:r>
    </w:p>
    <w:p>
      <w:pPr>
        <w:pStyle w:val="FirstParagraph"/>
      </w:pPr>
      <w:r>
        <w:t xml:space="preserve">In Russia, firefighting transcends a profession—it is a vocation of honor. I embrace this ethos wholeheartedly. As a future Firefighter in Saint Petersburg, I will prioritize three core principles:</w:t>
      </w:r>
      <w:r>
        <w:t xml:space="preserve"> </w:t>
      </w:r>
      <w:r>
        <w:rPr>
          <w:iCs/>
          <w:i/>
        </w:rPr>
        <w:t xml:space="preserve">resilience</w:t>
      </w:r>
      <w:r>
        <w:t xml:space="preserve">,</w:t>
      </w:r>
      <w:r>
        <w:t xml:space="preserve"> </w:t>
      </w:r>
      <w:r>
        <w:rPr>
          <w:iCs/>
          <w:i/>
        </w:rPr>
        <w:t xml:space="preserve">community trust</w:t>
      </w:r>
      <w:r>
        <w:t xml:space="preserve">, and</w:t>
      </w:r>
      <w:r>
        <w:t xml:space="preserve"> </w:t>
      </w:r>
      <w:r>
        <w:rPr>
          <w:iCs/>
          <w:i/>
        </w:rPr>
        <w:t xml:space="preserve">cultural humility</w:t>
      </w:r>
      <w:r>
        <w:t xml:space="preserve">. Saint Petersburg’s diverse population—from students at Petrogradskaya University to elderly residents in the old town—deserves responders who listen, adapt, and protect without hesitation. During my volunteer work, I developed a sensitive approach to crisis communication with non-Russian speakers in our multicultural neighborhoods—a skill vital for effective service across Russia Saint Petersburg’s cosmopolitan districts.</w:t>
      </w:r>
    </w:p>
    <w:p>
      <w:pPr>
        <w:pStyle w:val="BodyText"/>
      </w:pPr>
      <w:r>
        <w:t xml:space="preserve">Moreover, I recognize that modern firefighting demands technical mastery. I have self-studied digital fire modeling software used by EMERCOM (the Federal Agency for Emergency Situations), and I am eager to apply this knowledge during the Internship Application Letter program. My goal is not only to learn from your instructors but also to support initiatives like "Safe Saint Petersburg 2030," which focuses on smart fire detection in historic structures. I am prepared to undergo any required physical, psychological, or technical assessments with discipline and integrity.</w:t>
      </w:r>
    </w:p>
    <w:bookmarkEnd w:id="23"/>
    <w:bookmarkStart w:id="24" w:name="why-i-am-the-ideal-candidate"/>
    <w:p>
      <w:pPr>
        <w:pStyle w:val="Heading2"/>
      </w:pPr>
      <w:r>
        <w:t xml:space="preserve">Why I Am the Ideal Candidate</w:t>
      </w:r>
    </w:p>
    <w:p>
      <w:pPr>
        <w:pStyle w:val="FirstParagraph"/>
      </w:pPr>
      <w:r>
        <w:t xml:space="preserve">My qualifications align precisely with the demands of this Firefighter Trainee Internship. Physically, I consistently exceed Russia’s minimum requirements for endurance and strength testing. Mentally, I thrive under pressure—evidenced by my calm response during a 2021 electrical fire incident where I assisted in evacuating 15 people from a crowded market in Krasnoarmeyskaya Street. Most importantly, I possess the</w:t>
      </w:r>
      <w:r>
        <w:t xml:space="preserve"> </w:t>
      </w:r>
      <w:r>
        <w:rPr>
          <w:iCs/>
          <w:i/>
        </w:rPr>
        <w:t xml:space="preserve">heart</w:t>
      </w:r>
      <w:r>
        <w:t xml:space="preserve"> </w:t>
      </w:r>
      <w:r>
        <w:t xml:space="preserve">required for this service: My grandfather was a firefighter with the Leningrad Fire Department during the Siege of 1942, and his stories of sacrifice continue to guide me. This legacy fuels my resolve to serve Saint Petersburg as its next generation of Firefighter.</w:t>
      </w:r>
    </w:p>
    <w:p>
      <w:pPr>
        <w:pStyle w:val="BodyText"/>
      </w:pPr>
      <w:r>
        <w:t xml:space="preserve">I understand that this internship is not merely an entry point—it is a rigorous apprenticeship where every detail matters. I will approach each training module with humility, diligence, and respect for the traditions upheld by your department since 1703. I am ready to relocate immediately to Saint Petersburg and commit fully to all aspects of the program, including night shifts, winter drills on frozen canals, and community outreach events.</w:t>
      </w:r>
    </w:p>
    <w:bookmarkEnd w:id="24"/>
    <w:p>
      <w:pPr>
        <w:pStyle w:val="BodyText"/>
      </w:pPr>
      <w:r>
        <w:t xml:space="preserve">Thank you for considering my application for this prestigious Firefighter Trainee Internship. I am eager to bring my dedication, adaptability, and deep respect for Saint Petersburg’s unique needs to your team. The opportunity to train under the guidance of Russia’s most respected emergency services professionals represents a career-defining moment—one I am prepared to honor with every ounce of my commitment.</w:t>
      </w:r>
    </w:p>
    <w:p>
      <w:pPr>
        <w:pStyle w:val="BodyText"/>
      </w:pPr>
      <w:r>
        <w:t xml:space="preserve">I welcome the chance to discuss how my skills can support the mission of protecting Saint Petersburg. Please find my resume attached and contact me at +7 (900) 123-45-67 or email: alexey.sergeev@firetrainee.ru.</w:t>
      </w:r>
    </w:p>
    <w:p>
      <w:pPr>
        <w:pStyle w:val="BodyText"/>
      </w:pPr>
      <w:r>
        <w:t xml:space="preserve">Sincerely,</w:t>
      </w:r>
    </w:p>
    <w:bookmarkStart w:id="25" w:name="alexey-sergeev"/>
    <w:p>
      <w:pPr>
        <w:pStyle w:val="Heading3"/>
      </w:pPr>
      <w:r>
        <w:t xml:space="preserve">Alexey Sergeev</w:t>
      </w:r>
    </w:p>
    <w:p>
      <w:pPr>
        <w:pStyle w:val="FirstParagraph"/>
      </w:pPr>
      <w:r>
        <w:t xml:space="preserve">St. Petersburg, Russia | +7 (900) 123-45-67 | alexey.sergeev@firetrainee.ru</w:t>
      </w:r>
    </w:p>
    <w:bookmarkEnd w:id="25"/>
    <w:p>
      <w:pPr>
        <w:pStyle w:val="BodyText"/>
      </w:pPr>
      <w:r>
        <w:t xml:space="preserve">This Internship Application Letter reflects my commitment to the Firefighter profession in Russia Saint Petersburg. I affirm that all information provided is accurate and that I am fully prepared to uphold the highest standards of the Saint Petersburg Emergency Services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9:00Z</dcterms:created>
  <dcterms:modified xsi:type="dcterms:W3CDTF">2026-07-23T10:49:00Z</dcterms:modified>
</cp:coreProperties>
</file>

<file path=docProps/custom.xml><?xml version="1.0" encoding="utf-8"?>
<Properties xmlns="http://schemas.openxmlformats.org/officeDocument/2006/custom-properties" xmlns:vt="http://schemas.openxmlformats.org/officeDocument/2006/docPropsVTypes"/>
</file>